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AE96C" w14:textId="77777777" w:rsidR="001553C4" w:rsidRPr="004768B1" w:rsidRDefault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Hi [Name],</w:t>
      </w:r>
    </w:p>
    <w:p w14:paraId="7ED9C18D" w14:textId="77777777" w:rsidR="004768B1" w:rsidRPr="004768B1" w:rsidRDefault="004768B1">
      <w:pPr>
        <w:rPr>
          <w:rFonts w:ascii="Arial" w:hAnsi="Arial" w:cs="Arial"/>
          <w:lang w:val="en-US"/>
        </w:rPr>
      </w:pPr>
    </w:p>
    <w:p w14:paraId="02E33EF4" w14:textId="77777777" w:rsidR="004768B1" w:rsidRPr="004768B1" w:rsidRDefault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Thank you for submitting your application to [company name]. We were impressed by your resume and we would like to invite you to an interview [at our office / via telephone] on [date]. The interview will be conducted by [name of Manager, Supervisor, etc.]. Please let us know in your response which of the following times would suit your schedule:</w:t>
      </w:r>
    </w:p>
    <w:p w14:paraId="62F2CC83" w14:textId="77777777" w:rsidR="004768B1" w:rsidRPr="004768B1" w:rsidRDefault="004768B1">
      <w:pPr>
        <w:rPr>
          <w:rFonts w:ascii="Arial" w:hAnsi="Arial" w:cs="Arial"/>
          <w:lang w:val="en-US"/>
        </w:rPr>
      </w:pPr>
    </w:p>
    <w:p w14:paraId="179CAE70" w14:textId="77777777" w:rsidR="004768B1" w:rsidRPr="004768B1" w:rsidRDefault="004768B1" w:rsidP="004768B1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10:00am</w:t>
      </w:r>
    </w:p>
    <w:p w14:paraId="70DCB7EE" w14:textId="77777777" w:rsidR="004768B1" w:rsidRPr="004768B1" w:rsidRDefault="004768B1" w:rsidP="004768B1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11:00am</w:t>
      </w:r>
    </w:p>
    <w:p w14:paraId="5E891CF8" w14:textId="77777777" w:rsidR="004768B1" w:rsidRPr="004768B1" w:rsidRDefault="004768B1" w:rsidP="004768B1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3:00pm</w:t>
      </w:r>
    </w:p>
    <w:p w14:paraId="4D294B82" w14:textId="77777777" w:rsidR="004768B1" w:rsidRPr="004768B1" w:rsidRDefault="004768B1" w:rsidP="004768B1">
      <w:pPr>
        <w:rPr>
          <w:rFonts w:ascii="Arial" w:hAnsi="Arial" w:cs="Arial"/>
          <w:lang w:val="en-US"/>
        </w:rPr>
      </w:pPr>
    </w:p>
    <w:p w14:paraId="444285E7" w14:textId="77777777" w:rsidR="004768B1" w:rsidRPr="004768B1" w:rsidRDefault="004768B1" w:rsidP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In addition, please bring a copy of your resume and your [driver’s license, references, etc.] to the interview.</w:t>
      </w:r>
    </w:p>
    <w:p w14:paraId="4717DA4A" w14:textId="77777777" w:rsidR="004768B1" w:rsidRPr="004768B1" w:rsidRDefault="004768B1" w:rsidP="004768B1">
      <w:pPr>
        <w:rPr>
          <w:rFonts w:ascii="Arial" w:hAnsi="Arial" w:cs="Arial"/>
          <w:lang w:val="en-US"/>
        </w:rPr>
      </w:pPr>
    </w:p>
    <w:p w14:paraId="791E2DE2" w14:textId="77777777" w:rsidR="004768B1" w:rsidRPr="004768B1" w:rsidRDefault="004768B1" w:rsidP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Please let us know if you have any questions. We look forward to meeting with you.</w:t>
      </w:r>
    </w:p>
    <w:p w14:paraId="15D3319D" w14:textId="77777777" w:rsidR="004768B1" w:rsidRPr="004768B1" w:rsidRDefault="004768B1" w:rsidP="004768B1">
      <w:pPr>
        <w:rPr>
          <w:rFonts w:ascii="Arial" w:hAnsi="Arial" w:cs="Arial"/>
          <w:lang w:val="en-US"/>
        </w:rPr>
      </w:pPr>
    </w:p>
    <w:p w14:paraId="622306E9" w14:textId="77777777" w:rsidR="004768B1" w:rsidRPr="004768B1" w:rsidRDefault="004768B1" w:rsidP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[Your name]</w:t>
      </w:r>
      <w:r w:rsidRPr="004768B1">
        <w:rPr>
          <w:rFonts w:ascii="Arial" w:hAnsi="Arial" w:cs="Arial"/>
          <w:lang w:val="en-US"/>
        </w:rPr>
        <w:br/>
        <w:t>[Your job title]</w:t>
      </w:r>
    </w:p>
    <w:p w14:paraId="74CCFF4B" w14:textId="77777777" w:rsidR="004768B1" w:rsidRPr="004768B1" w:rsidRDefault="004768B1" w:rsidP="004768B1">
      <w:pPr>
        <w:rPr>
          <w:rFonts w:ascii="Arial" w:hAnsi="Arial" w:cs="Arial"/>
          <w:lang w:val="en-US"/>
        </w:rPr>
      </w:pPr>
      <w:r w:rsidRPr="004768B1">
        <w:rPr>
          <w:rFonts w:ascii="Arial" w:hAnsi="Arial" w:cs="Arial"/>
          <w:lang w:val="en-US"/>
        </w:rPr>
        <w:t>[Company name]</w:t>
      </w:r>
    </w:p>
    <w:sectPr w:rsidR="004768B1" w:rsidRPr="004768B1" w:rsidSect="009625EC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32A3A" w14:textId="77777777" w:rsidR="0091085F" w:rsidRDefault="0091085F" w:rsidP="004768B1">
      <w:r>
        <w:separator/>
      </w:r>
    </w:p>
  </w:endnote>
  <w:endnote w:type="continuationSeparator" w:id="0">
    <w:p w14:paraId="3DAE0D23" w14:textId="77777777" w:rsidR="0091085F" w:rsidRDefault="0091085F" w:rsidP="00476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0ADCD" w14:textId="77777777" w:rsidR="004768B1" w:rsidRPr="004768B1" w:rsidRDefault="004768B1" w:rsidP="004768B1">
    <w:pPr>
      <w:pStyle w:val="Footer"/>
      <w:jc w:val="right"/>
      <w:rPr>
        <w:lang w:val="en-US"/>
      </w:rPr>
    </w:pPr>
    <w:r>
      <w:rPr>
        <w:lang w:val="en-US"/>
      </w:rPr>
      <w:t xml:space="preserve">This </w:t>
    </w:r>
    <w:hyperlink r:id="rId1" w:history="1">
      <w:r w:rsidRPr="004768B1">
        <w:rPr>
          <w:rStyle w:val="Hyperlink"/>
          <w:lang w:val="en-US"/>
        </w:rPr>
        <w:t>Interview Request Email Template</w:t>
      </w:r>
    </w:hyperlink>
    <w:r>
      <w:rPr>
        <w:lang w:val="en-US"/>
      </w:rPr>
      <w:t xml:space="preserve"> created by </w:t>
    </w:r>
    <w:hyperlink r:id="rId2" w:history="1">
      <w:proofErr w:type="spellStart"/>
      <w:r w:rsidRPr="004768B1">
        <w:rPr>
          <w:rStyle w:val="Hyperlink"/>
          <w:lang w:val="en-US"/>
        </w:rPr>
        <w:t>Betterteam</w:t>
      </w:r>
      <w:proofErr w:type="spellEnd"/>
    </w:hyperlink>
    <w:r>
      <w:rPr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EE3A5" w14:textId="77777777" w:rsidR="0091085F" w:rsidRDefault="0091085F" w:rsidP="004768B1">
      <w:r>
        <w:separator/>
      </w:r>
    </w:p>
  </w:footnote>
  <w:footnote w:type="continuationSeparator" w:id="0">
    <w:p w14:paraId="0C6606C5" w14:textId="77777777" w:rsidR="0091085F" w:rsidRDefault="0091085F" w:rsidP="004768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AF1707"/>
    <w:multiLevelType w:val="hybridMultilevel"/>
    <w:tmpl w:val="41DE6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7AwM7E0MTU3NDVW0lEKTi0uzszPAykwrAUAqx07fCwAAAA="/>
  </w:docVars>
  <w:rsids>
    <w:rsidRoot w:val="004768B1"/>
    <w:rsid w:val="001C77F6"/>
    <w:rsid w:val="004768B1"/>
    <w:rsid w:val="007D6F4E"/>
    <w:rsid w:val="0091085F"/>
    <w:rsid w:val="00946C2A"/>
    <w:rsid w:val="009625EC"/>
    <w:rsid w:val="00F31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34F39"/>
  <w15:chartTrackingRefBased/>
  <w15:docId w15:val="{1D23A7D6-EC01-A84A-8BD0-3DCA69025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8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68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8B1"/>
  </w:style>
  <w:style w:type="paragraph" w:styleId="Footer">
    <w:name w:val="footer"/>
    <w:basedOn w:val="Normal"/>
    <w:link w:val="FooterChar"/>
    <w:uiPriority w:val="99"/>
    <w:unhideWhenUsed/>
    <w:rsid w:val="004768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8B1"/>
  </w:style>
  <w:style w:type="character" w:styleId="Hyperlink">
    <w:name w:val="Hyperlink"/>
    <w:basedOn w:val="DefaultParagraphFont"/>
    <w:uiPriority w:val="99"/>
    <w:unhideWhenUsed/>
    <w:rsid w:val="004768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8B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tterteam.com/" TargetMode="External"/><Relationship Id="rId1" Type="http://schemas.openxmlformats.org/officeDocument/2006/relationships/hyperlink" Target="http://www.betterteam.com/interview-request-email-templ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hytock</dc:creator>
  <cp:keywords/>
  <dc:description/>
  <cp:lastModifiedBy>De Waal, S, Ms [24593923@sun.ac.za]</cp:lastModifiedBy>
  <cp:revision>2</cp:revision>
  <dcterms:created xsi:type="dcterms:W3CDTF">2020-12-11T11:49:00Z</dcterms:created>
  <dcterms:modified xsi:type="dcterms:W3CDTF">2020-12-11T11:49:00Z</dcterms:modified>
</cp:coreProperties>
</file>